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36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9"/>
        <w:gridCol w:w="6139"/>
        <w:gridCol w:w="549"/>
        <w:gridCol w:w="6408"/>
      </w:tblGrid>
      <w:tr w:rsidR="00C242B2" w14:paraId="7459518F" w14:textId="77777777" w:rsidTr="001610C1">
        <w:tc>
          <w:tcPr>
            <w:tcW w:w="549" w:type="dxa"/>
          </w:tcPr>
          <w:p w14:paraId="716E4698" w14:textId="2B6EFCE0" w:rsidR="00C242B2" w:rsidRDefault="00C242B2">
            <w:pPr>
              <w:rPr>
                <w:noProof/>
              </w:rPr>
            </w:pPr>
            <w:r>
              <w:rPr>
                <w:noProof/>
              </w:rPr>
              <w:t>1</w:t>
            </w:r>
          </w:p>
        </w:tc>
        <w:tc>
          <w:tcPr>
            <w:tcW w:w="6139" w:type="dxa"/>
          </w:tcPr>
          <w:p w14:paraId="2E9735B9" w14:textId="242DB5F2" w:rsidR="00C242B2" w:rsidRDefault="00E361D1" w:rsidP="004938F8">
            <w:pPr>
              <w:jc w:val="center"/>
            </w:pPr>
            <w:r>
              <w:rPr>
                <w:noProof/>
              </w:rPr>
              <mc:AlternateContent>
                <mc:Choice Requires="wps">
                  <w:drawing>
                    <wp:anchor distT="45720" distB="45720" distL="114300" distR="114300" simplePos="0" relativeHeight="251656192" behindDoc="0" locked="0" layoutInCell="1" allowOverlap="1" wp14:anchorId="2C63DAED" wp14:editId="4A973D77">
                      <wp:simplePos x="0" y="0"/>
                      <wp:positionH relativeFrom="column">
                        <wp:posOffset>238125</wp:posOffset>
                      </wp:positionH>
                      <wp:positionV relativeFrom="paragraph">
                        <wp:posOffset>3078480</wp:posOffset>
                      </wp:positionV>
                      <wp:extent cx="3012440" cy="1539240"/>
                      <wp:effectExtent l="0" t="0" r="1651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1539240"/>
                              </a:xfrm>
                              <a:prstGeom prst="rect">
                                <a:avLst/>
                              </a:prstGeom>
                              <a:solidFill>
                                <a:srgbClr val="FFFFFF"/>
                              </a:solidFill>
                              <a:ln w="9525">
                                <a:solidFill>
                                  <a:schemeClr val="tx1"/>
                                </a:solidFill>
                                <a:miter lim="800000"/>
                                <a:headEnd/>
                                <a:tailEnd/>
                              </a:ln>
                            </wps:spPr>
                            <wps:txbx>
                              <w:txbxContent>
                                <w:p w14:paraId="3C3B04C9" w14:textId="08A9C1D6" w:rsidR="00BB3F96" w:rsidRDefault="00C242B2" w:rsidP="00BB3F96">
                                  <w:r>
                                    <w:t xml:space="preserve">This is the main page. User can click on the Info button to view the Info page to understand how to play to the </w:t>
                                  </w:r>
                                  <w:proofErr w:type="gramStart"/>
                                  <w:r>
                                    <w:t>game ,</w:t>
                                  </w:r>
                                  <w:proofErr w:type="gramEnd"/>
                                  <w:r>
                                    <w:t xml:space="preserve"> the user can click the Play button to play the game.</w:t>
                                  </w:r>
                                  <w:r w:rsidR="00BB3F96" w:rsidRPr="00BB3F96">
                                    <w:t xml:space="preserve"> </w:t>
                                  </w:r>
                                  <w:r w:rsidR="00BB3F96">
                                    <w:t xml:space="preserve">When the user hover over the Info or Play </w:t>
                                  </w:r>
                                  <w:proofErr w:type="gramStart"/>
                                  <w:r w:rsidR="00BB3F96">
                                    <w:t>button</w:t>
                                  </w:r>
                                  <w:proofErr w:type="gramEnd"/>
                                  <w:r w:rsidR="00BB3F96">
                                    <w:t xml:space="preserve"> it will change text </w:t>
                                  </w:r>
                                  <w:proofErr w:type="spellStart"/>
                                  <w:r w:rsidR="00BB3F96">
                                    <w:t>colour</w:t>
                                  </w:r>
                                  <w:proofErr w:type="spellEnd"/>
                                  <w:r w:rsidR="00BB3F96">
                                    <w:t xml:space="preserve"> from black to blue</w:t>
                                  </w:r>
                                  <w:r w:rsidR="00E361D1">
                                    <w:t xml:space="preserve"> and the Apple watch will rotate.</w:t>
                                  </w:r>
                                </w:p>
                                <w:p w14:paraId="4BC7C2FF" w14:textId="3F335BED" w:rsidR="00C242B2" w:rsidRDefault="00C242B2" w:rsidP="005A01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63DAED" id="_x0000_t202" coordsize="21600,21600" o:spt="202" path="m,l,21600r21600,l21600,xe">
                      <v:stroke joinstyle="miter"/>
                      <v:path gradientshapeok="t" o:connecttype="rect"/>
                    </v:shapetype>
                    <v:shape id="Text Box 2" o:spid="_x0000_s1026" type="#_x0000_t202" style="position:absolute;left:0;text-align:left;margin-left:18.75pt;margin-top:242.4pt;width:237.2pt;height:121.2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" strokecolor="black [3213]">
                      <v:textbox>
                        <w:txbxContent>
                          <w:p w14:paraId="3C3B04C9" w14:textId="08A9C1D6" w:rsidR="00BB3F96" w:rsidRDefault="00C242B2" w:rsidP="00BB3F96">
                            <w:r>
                              <w:t xml:space="preserve">This is the main page. User can click on the Info button to view the Info page to understand how to play to the </w:t>
                            </w:r>
                            <w:proofErr w:type="gramStart"/>
                            <w:r>
                              <w:t>game ,</w:t>
                            </w:r>
                            <w:proofErr w:type="gramEnd"/>
                            <w:r>
                              <w:t xml:space="preserve"> the user can click the Play button to play the game.</w:t>
                            </w:r>
                            <w:r w:rsidR="00BB3F96" w:rsidRPr="00BB3F96">
                              <w:t xml:space="preserve"> </w:t>
                            </w:r>
                            <w:r w:rsidR="00BB3F96">
                              <w:t xml:space="preserve">When the user hover over the Info or Play </w:t>
                            </w:r>
                            <w:proofErr w:type="gramStart"/>
                            <w:r w:rsidR="00BB3F96">
                              <w:t>button</w:t>
                            </w:r>
                            <w:proofErr w:type="gramEnd"/>
                            <w:r w:rsidR="00BB3F96">
                              <w:t xml:space="preserve"> it will change text </w:t>
                            </w:r>
                            <w:proofErr w:type="spellStart"/>
                            <w:r w:rsidR="00BB3F96">
                              <w:t>colour</w:t>
                            </w:r>
                            <w:proofErr w:type="spellEnd"/>
                            <w:r w:rsidR="00BB3F96">
                              <w:t xml:space="preserve"> from black to blue</w:t>
                            </w:r>
                            <w:r w:rsidR="00E361D1">
                              <w:t xml:space="preserve"> and the Apple watch will rotate.</w:t>
                            </w:r>
                          </w:p>
                          <w:p w14:paraId="4BC7C2FF" w14:textId="3F335BED" w:rsidR="00C242B2" w:rsidRDefault="00C242B2" w:rsidP="005A018F"/>
                        </w:txbxContent>
                      </v:textbox>
                      <w10:wrap type="square"/>
                    </v:shape>
                  </w:pict>
                </mc:Fallback>
              </mc:AlternateContent>
            </w:r>
            <w:r w:rsidR="001F019D">
              <w:rPr>
                <w:noProof/>
              </w:rPr>
              <w:drawing>
                <wp:anchor distT="0" distB="0" distL="114300" distR="114300" simplePos="0" relativeHeight="251658240" behindDoc="1" locked="0" layoutInCell="1" allowOverlap="1" wp14:anchorId="6801AC1A" wp14:editId="60840F82">
                  <wp:simplePos x="0" y="0"/>
                  <wp:positionH relativeFrom="column">
                    <wp:posOffset>352425</wp:posOffset>
                  </wp:positionH>
                  <wp:positionV relativeFrom="paragraph">
                    <wp:posOffset>60960</wp:posOffset>
                  </wp:positionV>
                  <wp:extent cx="3070860" cy="2559050"/>
                  <wp:effectExtent l="0" t="0" r="0" b="0"/>
                  <wp:wrapTight wrapText="bothSides">
                    <wp:wrapPolygon edited="0">
                      <wp:start x="0" y="0"/>
                      <wp:lineTo x="0" y="21386"/>
                      <wp:lineTo x="21439" y="21386"/>
                      <wp:lineTo x="2143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70860" cy="2559050"/>
                          </a:xfrm>
                          <a:prstGeom prst="rect">
                            <a:avLst/>
                          </a:prstGeom>
                        </pic:spPr>
                      </pic:pic>
                    </a:graphicData>
                  </a:graphic>
                  <wp14:sizeRelH relativeFrom="page">
                    <wp14:pctWidth>0</wp14:pctWidth>
                  </wp14:sizeRelH>
                  <wp14:sizeRelV relativeFrom="page">
                    <wp14:pctHeight>0</wp14:pctHeight>
                  </wp14:sizeRelV>
                </wp:anchor>
              </w:drawing>
            </w:r>
          </w:p>
        </w:tc>
        <w:tc>
          <w:tcPr>
            <w:tcW w:w="549" w:type="dxa"/>
          </w:tcPr>
          <w:p w14:paraId="79F4C176" w14:textId="77777777" w:rsidR="00C242B2" w:rsidRDefault="00C242B2">
            <w:r>
              <w:t>2</w:t>
            </w:r>
          </w:p>
        </w:tc>
        <w:tc>
          <w:tcPr>
            <w:tcW w:w="6408" w:type="dxa"/>
          </w:tcPr>
          <w:p w14:paraId="3DAEC21B" w14:textId="236B45ED" w:rsidR="00C242B2" w:rsidRDefault="002959AA" w:rsidP="004938F8">
            <w:pPr>
              <w:jc w:val="center"/>
            </w:pPr>
            <w:r>
              <w:rPr>
                <w:noProof/>
              </w:rPr>
              <w:drawing>
                <wp:anchor distT="0" distB="0" distL="114300" distR="114300" simplePos="0" relativeHeight="251663872" behindDoc="1" locked="0" layoutInCell="1" allowOverlap="1" wp14:anchorId="14645E0E" wp14:editId="4ED179F3">
                  <wp:simplePos x="0" y="0"/>
                  <wp:positionH relativeFrom="column">
                    <wp:posOffset>577850</wp:posOffset>
                  </wp:positionH>
                  <wp:positionV relativeFrom="paragraph">
                    <wp:posOffset>53340</wp:posOffset>
                  </wp:positionV>
                  <wp:extent cx="3044825" cy="2567940"/>
                  <wp:effectExtent l="0" t="0" r="3175" b="3810"/>
                  <wp:wrapTight wrapText="bothSides">
                    <wp:wrapPolygon edited="0">
                      <wp:start x="0" y="0"/>
                      <wp:lineTo x="0" y="21472"/>
                      <wp:lineTo x="21487" y="21472"/>
                      <wp:lineTo x="2148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4825" cy="2567940"/>
                          </a:xfrm>
                          <a:prstGeom prst="rect">
                            <a:avLst/>
                          </a:prstGeom>
                        </pic:spPr>
                      </pic:pic>
                    </a:graphicData>
                  </a:graphic>
                  <wp14:sizeRelH relativeFrom="page">
                    <wp14:pctWidth>0</wp14:pctWidth>
                  </wp14:sizeRelH>
                  <wp14:sizeRelV relativeFrom="page">
                    <wp14:pctHeight>0</wp14:pctHeight>
                  </wp14:sizeRelV>
                </wp:anchor>
              </w:drawing>
            </w:r>
            <w:r w:rsidR="00C242B2">
              <w:rPr>
                <w:noProof/>
              </w:rPr>
              <mc:AlternateContent>
                <mc:Choice Requires="wps">
                  <w:drawing>
                    <wp:anchor distT="45720" distB="45720" distL="114300" distR="114300" simplePos="0" relativeHeight="251641344" behindDoc="0" locked="0" layoutInCell="1" allowOverlap="1" wp14:anchorId="48B693D7" wp14:editId="55402EC6">
                      <wp:simplePos x="0" y="0"/>
                      <wp:positionH relativeFrom="column">
                        <wp:posOffset>647065</wp:posOffset>
                      </wp:positionH>
                      <wp:positionV relativeFrom="paragraph">
                        <wp:posOffset>3017520</wp:posOffset>
                      </wp:positionV>
                      <wp:extent cx="2914650" cy="1404620"/>
                      <wp:effectExtent l="0" t="0" r="19050" b="1143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solidFill>
                                  <a:schemeClr val="tx1"/>
                                </a:solidFill>
                                <a:miter lim="800000"/>
                                <a:headEnd/>
                                <a:tailEnd/>
                              </a:ln>
                            </wps:spPr>
                            <wps:txbx>
                              <w:txbxContent>
                                <w:p w14:paraId="4F0574F6" w14:textId="1055ED6A" w:rsidR="00C242B2" w:rsidRDefault="00C242B2" w:rsidP="00C242B2">
                                  <w:r>
                                    <w:t>This is the Info page for the game. User can view the instruction to understand how to play the game and after reading all the instructions the user can click on the back button to go to the main page.</w:t>
                                  </w:r>
                                  <w:r w:rsidR="004A1867" w:rsidRPr="004A1867">
                                    <w:t xml:space="preserve"> </w:t>
                                  </w:r>
                                  <w:r w:rsidR="004A1867">
                                    <w:t xml:space="preserve">When the user hover over the </w:t>
                                  </w:r>
                                  <w:r w:rsidR="00250771">
                                    <w:t>B</w:t>
                                  </w:r>
                                  <w:r w:rsidR="004A1867">
                                    <w:t xml:space="preserve">ack button it will change text </w:t>
                                  </w:r>
                                  <w:proofErr w:type="spellStart"/>
                                  <w:r w:rsidR="004A1867">
                                    <w:t>colour</w:t>
                                  </w:r>
                                  <w:proofErr w:type="spellEnd"/>
                                  <w:r w:rsidR="004A1867">
                                    <w:t xml:space="preserve"> from black to blue</w:t>
                                  </w:r>
                                  <w:r w:rsidR="00370848">
                                    <w:t xml:space="preserve"> </w:t>
                                  </w:r>
                                  <w:r w:rsidR="00370848">
                                    <w:t>and the Apple watch will rot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B693D7" id="_x0000_s1027" type="#_x0000_t202" style="position:absolute;left:0;text-align:left;margin-left:50.95pt;margin-top:237.6pt;width:229.5pt;height:110.6pt;z-index:251641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" strokecolor="black [3213]">
                      <v:textbox style="mso-fit-shape-to-text:t">
                        <w:txbxContent>
                          <w:p w14:paraId="4F0574F6" w14:textId="1055ED6A" w:rsidR="00C242B2" w:rsidRDefault="00C242B2" w:rsidP="00C242B2">
                            <w:r>
                              <w:t>This is the Info page for the game. User can view the instruction to understand how to play the game and after reading all the instructions the user can click on the back button to go to the main page.</w:t>
                            </w:r>
                            <w:r w:rsidR="004A1867" w:rsidRPr="004A1867">
                              <w:t xml:space="preserve"> </w:t>
                            </w:r>
                            <w:r w:rsidR="004A1867">
                              <w:t xml:space="preserve">When the user hover over the </w:t>
                            </w:r>
                            <w:r w:rsidR="00250771">
                              <w:t>B</w:t>
                            </w:r>
                            <w:r w:rsidR="004A1867">
                              <w:t xml:space="preserve">ack button it will change text </w:t>
                            </w:r>
                            <w:proofErr w:type="spellStart"/>
                            <w:r w:rsidR="004A1867">
                              <w:t>colour</w:t>
                            </w:r>
                            <w:proofErr w:type="spellEnd"/>
                            <w:r w:rsidR="004A1867">
                              <w:t xml:space="preserve"> from black to blue</w:t>
                            </w:r>
                            <w:r w:rsidR="00370848">
                              <w:t xml:space="preserve"> </w:t>
                            </w:r>
                            <w:r w:rsidR="00370848">
                              <w:t>and the Apple watch will rotate.</w:t>
                            </w:r>
                          </w:p>
                        </w:txbxContent>
                      </v:textbox>
                      <w10:wrap type="square"/>
                    </v:shape>
                  </w:pict>
                </mc:Fallback>
              </mc:AlternateContent>
            </w:r>
            <w:r>
              <w:rPr>
                <w:noProof/>
              </w:rPr>
              <w:t xml:space="preserve"> </w:t>
            </w:r>
          </w:p>
        </w:tc>
      </w:tr>
      <w:tr w:rsidR="001610C1" w14:paraId="3AAAE7AE" w14:textId="77777777" w:rsidTr="001610C1">
        <w:trPr>
          <w:trHeight w:val="1793"/>
        </w:trPr>
        <w:tc>
          <w:tcPr>
            <w:tcW w:w="549" w:type="dxa"/>
          </w:tcPr>
          <w:p w14:paraId="65B89771" w14:textId="0A53AD89" w:rsidR="001610C1" w:rsidRDefault="001610C1"/>
          <w:p w14:paraId="219ACD4B" w14:textId="4FE7EE49" w:rsidR="001610C1" w:rsidRDefault="001610C1"/>
        </w:tc>
        <w:tc>
          <w:tcPr>
            <w:tcW w:w="6139" w:type="dxa"/>
          </w:tcPr>
          <w:p w14:paraId="4AC270EA" w14:textId="72069FEB" w:rsidR="001610C1" w:rsidRDefault="001610C1"/>
        </w:tc>
        <w:tc>
          <w:tcPr>
            <w:tcW w:w="549" w:type="dxa"/>
          </w:tcPr>
          <w:p w14:paraId="2072A377" w14:textId="513C10D5" w:rsidR="001610C1" w:rsidRDefault="001610C1" w:rsidP="00DC1CAC"/>
        </w:tc>
        <w:tc>
          <w:tcPr>
            <w:tcW w:w="6408" w:type="dxa"/>
            <w:tcBorders>
              <w:top w:val="nil"/>
              <w:left w:val="nil"/>
              <w:bottom w:val="nil"/>
              <w:right w:val="nil"/>
            </w:tcBorders>
          </w:tcPr>
          <w:p w14:paraId="68F5D9A1" w14:textId="6E085D55" w:rsidR="001610C1" w:rsidRDefault="001610C1" w:rsidP="00DC1CAC"/>
        </w:tc>
      </w:tr>
    </w:tbl>
    <w:p w14:paraId="49989555" w14:textId="3A23E292" w:rsidR="00410424" w:rsidRDefault="00727C2C" w:rsidP="00DE60C1">
      <w:r>
        <w:rPr>
          <w:noProof/>
        </w:rPr>
        <w:lastRenderedPageBreak/>
        <w:drawing>
          <wp:anchor distT="0" distB="0" distL="114300" distR="114300" simplePos="0" relativeHeight="251674112" behindDoc="1" locked="0" layoutInCell="1" allowOverlap="1" wp14:anchorId="18B0E434" wp14:editId="1A4F576B">
            <wp:simplePos x="0" y="0"/>
            <wp:positionH relativeFrom="column">
              <wp:posOffset>5227320</wp:posOffset>
            </wp:positionH>
            <wp:positionV relativeFrom="paragraph">
              <wp:posOffset>127000</wp:posOffset>
            </wp:positionV>
            <wp:extent cx="3147060" cy="2614930"/>
            <wp:effectExtent l="0" t="0" r="0" b="0"/>
            <wp:wrapTight wrapText="bothSides">
              <wp:wrapPolygon edited="0">
                <wp:start x="0" y="0"/>
                <wp:lineTo x="0" y="21401"/>
                <wp:lineTo x="21443" y="21401"/>
                <wp:lineTo x="2144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47060" cy="2614930"/>
                    </a:xfrm>
                    <a:prstGeom prst="rect">
                      <a:avLst/>
                    </a:prstGeom>
                  </pic:spPr>
                </pic:pic>
              </a:graphicData>
            </a:graphic>
            <wp14:sizeRelH relativeFrom="page">
              <wp14:pctWidth>0</wp14:pctWidth>
            </wp14:sizeRelH>
            <wp14:sizeRelV relativeFrom="page">
              <wp14:pctHeight>0</wp14:pctHeight>
            </wp14:sizeRelV>
          </wp:anchor>
        </w:drawing>
      </w:r>
      <w:r w:rsidR="00BF6723">
        <w:rPr>
          <w:noProof/>
        </w:rPr>
        <w:drawing>
          <wp:anchor distT="0" distB="0" distL="114300" distR="114300" simplePos="0" relativeHeight="251670016" behindDoc="1" locked="0" layoutInCell="1" allowOverlap="1" wp14:anchorId="3EEFCEFC" wp14:editId="70D97684">
            <wp:simplePos x="0" y="0"/>
            <wp:positionH relativeFrom="column">
              <wp:posOffset>441960</wp:posOffset>
            </wp:positionH>
            <wp:positionV relativeFrom="paragraph">
              <wp:posOffset>67945</wp:posOffset>
            </wp:positionV>
            <wp:extent cx="3169285" cy="2634615"/>
            <wp:effectExtent l="0" t="0" r="0" b="0"/>
            <wp:wrapTight wrapText="bothSides">
              <wp:wrapPolygon edited="0">
                <wp:start x="0" y="0"/>
                <wp:lineTo x="0" y="21397"/>
                <wp:lineTo x="21423" y="21397"/>
                <wp:lineTo x="214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9285" cy="2634615"/>
                    </a:xfrm>
                    <a:prstGeom prst="rect">
                      <a:avLst/>
                    </a:prstGeom>
                  </pic:spPr>
                </pic:pic>
              </a:graphicData>
            </a:graphic>
            <wp14:sizeRelH relativeFrom="page">
              <wp14:pctWidth>0</wp14:pctWidth>
            </wp14:sizeRelH>
            <wp14:sizeRelV relativeFrom="page">
              <wp14:pctHeight>0</wp14:pctHeight>
            </wp14:sizeRelV>
          </wp:anchor>
        </w:drawing>
      </w:r>
      <w:r w:rsidRPr="00727C2C">
        <w:rPr>
          <w:noProof/>
        </w:rPr>
        <w:t xml:space="preserve"> </w:t>
      </w:r>
      <w:r w:rsidR="00BF6723" w:rsidRPr="00BF6723">
        <w:rPr>
          <w:noProof/>
        </w:rPr>
        <w:t xml:space="preserve"> </w:t>
      </w:r>
      <w:r w:rsidR="001610C1">
        <w:t>3</w:t>
      </w:r>
      <w:r w:rsidR="00B075C7">
        <w:tab/>
      </w:r>
      <w:r w:rsidR="00B075C7">
        <w:tab/>
      </w:r>
      <w:r w:rsidR="00B075C7">
        <w:tab/>
        <w:t>4</w:t>
      </w:r>
    </w:p>
    <w:p w14:paraId="1DEA3403" w14:textId="51D54B4D" w:rsidR="001727ED" w:rsidRPr="001727ED" w:rsidRDefault="001727ED" w:rsidP="001727ED"/>
    <w:p w14:paraId="13F0ED0F" w14:textId="5BB14153" w:rsidR="001727ED" w:rsidRPr="001727ED" w:rsidRDefault="001727ED" w:rsidP="001727ED"/>
    <w:p w14:paraId="012EDA77" w14:textId="7D7FAFC3" w:rsidR="001727ED" w:rsidRPr="001727ED" w:rsidRDefault="001727ED" w:rsidP="001727ED"/>
    <w:p w14:paraId="2686D64F" w14:textId="1DD86D7E" w:rsidR="001727ED" w:rsidRPr="001727ED" w:rsidRDefault="001727ED" w:rsidP="001727ED"/>
    <w:p w14:paraId="12ED379E" w14:textId="317B6EC2" w:rsidR="001727ED" w:rsidRPr="001727ED" w:rsidRDefault="001727ED" w:rsidP="001727ED"/>
    <w:p w14:paraId="6754D174" w14:textId="3BF44C32" w:rsidR="001727ED" w:rsidRPr="001727ED" w:rsidRDefault="001727ED" w:rsidP="001727ED"/>
    <w:p w14:paraId="261BFA13" w14:textId="1A557190" w:rsidR="001727ED" w:rsidRPr="001727ED" w:rsidRDefault="001727ED" w:rsidP="001727ED"/>
    <w:p w14:paraId="5AF25FCD" w14:textId="14490F10" w:rsidR="001727ED" w:rsidRPr="001727ED" w:rsidRDefault="00773687" w:rsidP="001727ED">
      <w:r>
        <w:rPr>
          <w:noProof/>
        </w:rPr>
        <mc:AlternateContent>
          <mc:Choice Requires="wps">
            <w:drawing>
              <wp:anchor distT="45720" distB="45720" distL="114300" distR="114300" simplePos="0" relativeHeight="251655680" behindDoc="0" locked="0" layoutInCell="1" allowOverlap="1" wp14:anchorId="696E5313" wp14:editId="4C41CEC3">
                <wp:simplePos x="0" y="0"/>
                <wp:positionH relativeFrom="column">
                  <wp:posOffset>5189220</wp:posOffset>
                </wp:positionH>
                <wp:positionV relativeFrom="paragraph">
                  <wp:posOffset>160020</wp:posOffset>
                </wp:positionV>
                <wp:extent cx="3013075" cy="1539240"/>
                <wp:effectExtent l="0" t="0" r="15875" b="2286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075" cy="1539240"/>
                        </a:xfrm>
                        <a:prstGeom prst="rect">
                          <a:avLst/>
                        </a:prstGeom>
                        <a:solidFill>
                          <a:srgbClr val="FFFFFF"/>
                        </a:solidFill>
                        <a:ln w="9525">
                          <a:solidFill>
                            <a:schemeClr val="tx1"/>
                          </a:solidFill>
                          <a:miter lim="800000"/>
                          <a:headEnd/>
                          <a:tailEnd/>
                        </a:ln>
                      </wps:spPr>
                      <wps:txbx>
                        <w:txbxContent>
                          <w:p w14:paraId="3D29D4B5" w14:textId="678EA817" w:rsidR="000F25EF" w:rsidRDefault="007F28DE" w:rsidP="000F25EF">
                            <w:r>
                              <w:t>This is the win page. After</w:t>
                            </w:r>
                            <w:r w:rsidR="00E03ACD">
                              <w:t xml:space="preserve"> </w:t>
                            </w:r>
                            <w:r w:rsidR="00727C2C">
                              <w:t xml:space="preserve">matching all </w:t>
                            </w:r>
                            <w:r w:rsidR="00E03ACD">
                              <w:t>3 I phone</w:t>
                            </w:r>
                            <w:r w:rsidR="00727C2C">
                              <w:t xml:space="preserve"> with the correct text</w:t>
                            </w:r>
                            <w:r>
                              <w:t>, it will bring you to the</w:t>
                            </w:r>
                            <w:r w:rsidR="00E03ACD">
                              <w:t xml:space="preserve"> win</w:t>
                            </w:r>
                            <w:r>
                              <w:t xml:space="preserve"> page</w:t>
                            </w:r>
                            <w:r w:rsidR="00773687">
                              <w:t xml:space="preserve"> and user can press the Restart Button to r</w:t>
                            </w:r>
                            <w:r w:rsidR="00A06E20">
                              <w:t>eplay</w:t>
                            </w:r>
                            <w:r w:rsidR="00773687">
                              <w:t xml:space="preserve"> the game.</w:t>
                            </w:r>
                            <w:r w:rsidR="000F25EF" w:rsidRPr="000F25EF">
                              <w:t xml:space="preserve"> </w:t>
                            </w:r>
                            <w:r w:rsidR="000F25EF">
                              <w:t xml:space="preserve">When the user hover over the Restart button it will change text </w:t>
                            </w:r>
                            <w:proofErr w:type="spellStart"/>
                            <w:r w:rsidR="000F25EF">
                              <w:t>colour</w:t>
                            </w:r>
                            <w:proofErr w:type="spellEnd"/>
                            <w:r w:rsidR="000F25EF">
                              <w:t xml:space="preserve"> from black to blue</w:t>
                            </w:r>
                            <w:r w:rsidR="00370848">
                              <w:t xml:space="preserve"> </w:t>
                            </w:r>
                            <w:r w:rsidR="00370848">
                              <w:t>and the Apple watch will rotate.</w:t>
                            </w:r>
                            <w:bookmarkStart w:id="0" w:name="_GoBack"/>
                            <w:bookmarkEnd w:id="0"/>
                          </w:p>
                          <w:p w14:paraId="37053EBF" w14:textId="08D20670" w:rsidR="007F28DE" w:rsidRDefault="007F28DE" w:rsidP="007F28DE"/>
                          <w:p w14:paraId="5F44E779" w14:textId="77777777" w:rsidR="007F28DE" w:rsidRDefault="007F28DE" w:rsidP="007F28DE"/>
                          <w:p w14:paraId="7170EEBC" w14:textId="77777777" w:rsidR="007F28DE" w:rsidRDefault="007F28DE" w:rsidP="007F28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E5313" id="_x0000_s1028" type="#_x0000_t202" style="position:absolute;margin-left:408.6pt;margin-top:12.6pt;width:237.25pt;height:121.2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" strokecolor="black [3213]">
                <v:textbox>
                  <w:txbxContent>
                    <w:p w14:paraId="3D29D4B5" w14:textId="678EA817" w:rsidR="000F25EF" w:rsidRDefault="007F28DE" w:rsidP="000F25EF">
                      <w:r>
                        <w:t>This is the win page. After</w:t>
                      </w:r>
                      <w:r w:rsidR="00E03ACD">
                        <w:t xml:space="preserve"> </w:t>
                      </w:r>
                      <w:r w:rsidR="00727C2C">
                        <w:t xml:space="preserve">matching all </w:t>
                      </w:r>
                      <w:r w:rsidR="00E03ACD">
                        <w:t>3 I phone</w:t>
                      </w:r>
                      <w:r w:rsidR="00727C2C">
                        <w:t xml:space="preserve"> with the correct text</w:t>
                      </w:r>
                      <w:r>
                        <w:t>, it will bring you to the</w:t>
                      </w:r>
                      <w:r w:rsidR="00E03ACD">
                        <w:t xml:space="preserve"> win</w:t>
                      </w:r>
                      <w:r>
                        <w:t xml:space="preserve"> page</w:t>
                      </w:r>
                      <w:r w:rsidR="00773687">
                        <w:t xml:space="preserve"> and user can press the Restart Button to r</w:t>
                      </w:r>
                      <w:r w:rsidR="00A06E20">
                        <w:t>eplay</w:t>
                      </w:r>
                      <w:r w:rsidR="00773687">
                        <w:t xml:space="preserve"> the game.</w:t>
                      </w:r>
                      <w:r w:rsidR="000F25EF" w:rsidRPr="000F25EF">
                        <w:t xml:space="preserve"> </w:t>
                      </w:r>
                      <w:r w:rsidR="000F25EF">
                        <w:t xml:space="preserve">When the user hover over the Restart button it will change text </w:t>
                      </w:r>
                      <w:proofErr w:type="spellStart"/>
                      <w:r w:rsidR="000F25EF">
                        <w:t>colour</w:t>
                      </w:r>
                      <w:proofErr w:type="spellEnd"/>
                      <w:r w:rsidR="000F25EF">
                        <w:t xml:space="preserve"> from black to blue</w:t>
                      </w:r>
                      <w:r w:rsidR="00370848">
                        <w:t xml:space="preserve"> </w:t>
                      </w:r>
                      <w:r w:rsidR="00370848">
                        <w:t>and the Apple watch will rotate.</w:t>
                      </w:r>
                      <w:bookmarkStart w:id="1" w:name="_GoBack"/>
                      <w:bookmarkEnd w:id="1"/>
                    </w:p>
                    <w:p w14:paraId="37053EBF" w14:textId="08D20670" w:rsidR="007F28DE" w:rsidRDefault="007F28DE" w:rsidP="007F28DE"/>
                    <w:p w14:paraId="5F44E779" w14:textId="77777777" w:rsidR="007F28DE" w:rsidRDefault="007F28DE" w:rsidP="007F28DE"/>
                    <w:p w14:paraId="7170EEBC" w14:textId="77777777" w:rsidR="007F28DE" w:rsidRDefault="007F28DE" w:rsidP="007F28DE"/>
                  </w:txbxContent>
                </v:textbox>
                <w10:wrap type="square"/>
              </v:shape>
            </w:pict>
          </mc:Fallback>
        </mc:AlternateContent>
      </w:r>
      <w:r w:rsidR="002F6A42">
        <w:rPr>
          <w:noProof/>
        </w:rPr>
        <mc:AlternateContent>
          <mc:Choice Requires="wps">
            <w:drawing>
              <wp:anchor distT="45720" distB="45720" distL="114300" distR="114300" simplePos="0" relativeHeight="251653632" behindDoc="0" locked="0" layoutInCell="1" allowOverlap="1" wp14:anchorId="127B8D09" wp14:editId="00C9E96C">
                <wp:simplePos x="0" y="0"/>
                <wp:positionH relativeFrom="column">
                  <wp:posOffset>662940</wp:posOffset>
                </wp:positionH>
                <wp:positionV relativeFrom="paragraph">
                  <wp:posOffset>158115</wp:posOffset>
                </wp:positionV>
                <wp:extent cx="2948305" cy="1790700"/>
                <wp:effectExtent l="0" t="0" r="23495" b="1905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8305" cy="1790700"/>
                        </a:xfrm>
                        <a:prstGeom prst="rect">
                          <a:avLst/>
                        </a:prstGeom>
                        <a:solidFill>
                          <a:srgbClr val="FFFFFF"/>
                        </a:solidFill>
                        <a:ln w="9525">
                          <a:solidFill>
                            <a:schemeClr val="tx1"/>
                          </a:solidFill>
                          <a:miter lim="800000"/>
                          <a:headEnd/>
                          <a:tailEnd/>
                        </a:ln>
                      </wps:spPr>
                      <wps:txbx>
                        <w:txbxContent>
                          <w:p w14:paraId="4E8071AD" w14:textId="009A3F72" w:rsidR="001610C1" w:rsidRDefault="001610C1" w:rsidP="001610C1">
                            <w:r>
                              <w:t xml:space="preserve">This is the game page. After clicking on the Play button, it will bring you to the game page. User </w:t>
                            </w:r>
                            <w:r w:rsidR="006029CF">
                              <w:t xml:space="preserve">will drag the </w:t>
                            </w:r>
                            <w:r>
                              <w:t xml:space="preserve">I phone </w:t>
                            </w:r>
                            <w:r w:rsidR="006029CF">
                              <w:t>to</w:t>
                            </w:r>
                            <w:r w:rsidR="00076A02">
                              <w:t xml:space="preserve"> play the game</w:t>
                            </w:r>
                            <w:r>
                              <w:t>. To win the game, the user will need to</w:t>
                            </w:r>
                            <w:r w:rsidR="00076A02">
                              <w:t xml:space="preserve"> match all</w:t>
                            </w:r>
                            <w:r>
                              <w:t xml:space="preserve"> 3 I phone </w:t>
                            </w:r>
                            <w:r w:rsidR="006703C1">
                              <w:t>with the correct text</w:t>
                            </w:r>
                            <w:r w:rsidR="006F79BA">
                              <w:t xml:space="preserve"> and it will go to the win page</w:t>
                            </w:r>
                            <w:r w:rsidR="0092578F">
                              <w:t>.</w:t>
                            </w:r>
                          </w:p>
                          <w:p w14:paraId="3095CA8C" w14:textId="77777777" w:rsidR="001610C1" w:rsidRDefault="001610C1" w:rsidP="001610C1"/>
                          <w:p w14:paraId="65881C43" w14:textId="731662A6" w:rsidR="001610C1" w:rsidRDefault="001610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7B8D09" id="_x0000_s1029" type="#_x0000_t202" style="position:absolute;margin-left:52.2pt;margin-top:12.45pt;width:232.15pt;height:141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" strokecolor="black [3213]">
                <v:textbox>
                  <w:txbxContent>
                    <w:p w14:paraId="4E8071AD" w14:textId="009A3F72" w:rsidR="001610C1" w:rsidRDefault="001610C1" w:rsidP="001610C1">
                      <w:r>
                        <w:t xml:space="preserve">This is the game page. After clicking on the Play button, it will bring you to the game page. User </w:t>
                      </w:r>
                      <w:r w:rsidR="006029CF">
                        <w:t xml:space="preserve">will drag the </w:t>
                      </w:r>
                      <w:r>
                        <w:t xml:space="preserve">I phone </w:t>
                      </w:r>
                      <w:r w:rsidR="006029CF">
                        <w:t>to</w:t>
                      </w:r>
                      <w:r w:rsidR="00076A02">
                        <w:t xml:space="preserve"> play the game</w:t>
                      </w:r>
                      <w:r>
                        <w:t>. To win the game, the user will need to</w:t>
                      </w:r>
                      <w:r w:rsidR="00076A02">
                        <w:t xml:space="preserve"> match all</w:t>
                      </w:r>
                      <w:r>
                        <w:t xml:space="preserve"> 3 I phone </w:t>
                      </w:r>
                      <w:r w:rsidR="006703C1">
                        <w:t>with the correct text</w:t>
                      </w:r>
                      <w:r w:rsidR="006F79BA">
                        <w:t xml:space="preserve"> and it will go to the win page</w:t>
                      </w:r>
                      <w:r w:rsidR="0092578F">
                        <w:t>.</w:t>
                      </w:r>
                    </w:p>
                    <w:p w14:paraId="3095CA8C" w14:textId="77777777" w:rsidR="001610C1" w:rsidRDefault="001610C1" w:rsidP="001610C1"/>
                    <w:p w14:paraId="65881C43" w14:textId="731662A6" w:rsidR="001610C1" w:rsidRDefault="001610C1"/>
                  </w:txbxContent>
                </v:textbox>
                <w10:wrap type="square"/>
              </v:shape>
            </w:pict>
          </mc:Fallback>
        </mc:AlternateContent>
      </w:r>
    </w:p>
    <w:p w14:paraId="40BFD1C8" w14:textId="62437563" w:rsidR="0025461F" w:rsidRPr="0025461F" w:rsidRDefault="0025461F" w:rsidP="00B13B36">
      <w:pPr>
        <w:tabs>
          <w:tab w:val="left" w:pos="9192"/>
        </w:tabs>
      </w:pPr>
    </w:p>
    <w:p w14:paraId="37DC1BA5" w14:textId="121D639C" w:rsidR="0025461F" w:rsidRPr="0025461F" w:rsidRDefault="0025461F" w:rsidP="0025461F"/>
    <w:p w14:paraId="0C8302E9" w14:textId="191350B4" w:rsidR="0025461F" w:rsidRPr="0025461F" w:rsidRDefault="0025461F" w:rsidP="0025461F"/>
    <w:p w14:paraId="150BDBBD" w14:textId="02F9AD0B" w:rsidR="0025461F" w:rsidRPr="0025461F" w:rsidRDefault="0025461F" w:rsidP="0025461F"/>
    <w:p w14:paraId="3F702822" w14:textId="4CC06F7A" w:rsidR="0025461F" w:rsidRPr="0025461F" w:rsidRDefault="0025461F" w:rsidP="0025461F"/>
    <w:p w14:paraId="0D8184F9" w14:textId="3CD6FC47" w:rsidR="0025461F" w:rsidRPr="0025461F" w:rsidRDefault="0025461F" w:rsidP="0025461F"/>
    <w:p w14:paraId="1E9915FF" w14:textId="71EDA82F" w:rsidR="0025461F" w:rsidRPr="0025461F" w:rsidRDefault="0025461F" w:rsidP="0025461F"/>
    <w:p w14:paraId="4559F707" w14:textId="2766AD5F" w:rsidR="0025461F" w:rsidRPr="0025461F" w:rsidRDefault="0025461F" w:rsidP="0025461F"/>
    <w:p w14:paraId="47D318BF" w14:textId="15C3F4F7" w:rsidR="0025461F" w:rsidRPr="0025461F" w:rsidRDefault="0025461F" w:rsidP="0025461F">
      <w:pPr>
        <w:tabs>
          <w:tab w:val="left" w:pos="2256"/>
        </w:tabs>
      </w:pPr>
      <w:r>
        <w:tab/>
      </w:r>
    </w:p>
    <w:sectPr w:rsidR="0025461F" w:rsidRPr="0025461F" w:rsidSect="00EB1840">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177CE" w14:textId="77777777" w:rsidR="00B166E5" w:rsidRDefault="00B166E5" w:rsidP="00EB1840">
      <w:pPr>
        <w:spacing w:after="0" w:line="240" w:lineRule="auto"/>
      </w:pPr>
      <w:r>
        <w:separator/>
      </w:r>
    </w:p>
  </w:endnote>
  <w:endnote w:type="continuationSeparator" w:id="0">
    <w:p w14:paraId="486B407E" w14:textId="77777777" w:rsidR="00B166E5" w:rsidRDefault="00B166E5" w:rsidP="00EB1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DB5A7" w14:textId="77777777" w:rsidR="00B95E33" w:rsidRDefault="00B95E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42A57" w14:textId="77777777" w:rsidR="00B95E33" w:rsidRDefault="00B95E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6B787" w14:textId="77777777" w:rsidR="00B95E33" w:rsidRDefault="00B95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60974" w14:textId="77777777" w:rsidR="00B166E5" w:rsidRDefault="00B166E5" w:rsidP="00EB1840">
      <w:pPr>
        <w:spacing w:after="0" w:line="240" w:lineRule="auto"/>
      </w:pPr>
      <w:r>
        <w:separator/>
      </w:r>
    </w:p>
  </w:footnote>
  <w:footnote w:type="continuationSeparator" w:id="0">
    <w:p w14:paraId="5856038C" w14:textId="77777777" w:rsidR="00B166E5" w:rsidRDefault="00B166E5" w:rsidP="00EB1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7A7E1" w14:textId="77777777" w:rsidR="00B95E33" w:rsidRDefault="00B95E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A4984" w14:textId="596AD79A" w:rsidR="00EB1840" w:rsidRDefault="00EB1840">
    <w:pPr>
      <w:pStyle w:val="Header"/>
    </w:pPr>
    <w:r>
      <w:t>Storyboard – &lt;</w:t>
    </w:r>
    <w:r w:rsidR="00B95E33">
      <w:t>Apple M</w:t>
    </w:r>
    <w:r w:rsidR="00B53FA6">
      <w:t>atching</w:t>
    </w:r>
    <w:r w:rsidR="00B95E33">
      <w:t xml:space="preserve"> Game</w:t>
    </w:r>
    <w:r>
      <w:t>&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A6649D" w14:textId="77777777" w:rsidR="00B95E33" w:rsidRDefault="00B95E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C0047A"/>
    <w:multiLevelType w:val="hybridMultilevel"/>
    <w:tmpl w:val="FF60BC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NjE2MzYwNjE3MjFQ0lEKTi0uzszPAykwrwUA59tK3iwAAAA="/>
  </w:docVars>
  <w:rsids>
    <w:rsidRoot w:val="00EB1840"/>
    <w:rsid w:val="00007C14"/>
    <w:rsid w:val="0003059A"/>
    <w:rsid w:val="00076A02"/>
    <w:rsid w:val="000A3C82"/>
    <w:rsid w:val="000C193E"/>
    <w:rsid w:val="000D0431"/>
    <w:rsid w:val="000E1010"/>
    <w:rsid w:val="000F25EF"/>
    <w:rsid w:val="000F5F1D"/>
    <w:rsid w:val="001610C1"/>
    <w:rsid w:val="001720AE"/>
    <w:rsid w:val="001727ED"/>
    <w:rsid w:val="001C13B5"/>
    <w:rsid w:val="001F019D"/>
    <w:rsid w:val="00202776"/>
    <w:rsid w:val="00250771"/>
    <w:rsid w:val="0025461F"/>
    <w:rsid w:val="002715A3"/>
    <w:rsid w:val="002959AA"/>
    <w:rsid w:val="002B3D86"/>
    <w:rsid w:val="002F6A42"/>
    <w:rsid w:val="00335676"/>
    <w:rsid w:val="00370848"/>
    <w:rsid w:val="00410424"/>
    <w:rsid w:val="00460727"/>
    <w:rsid w:val="004938F8"/>
    <w:rsid w:val="00496F5F"/>
    <w:rsid w:val="004A1867"/>
    <w:rsid w:val="004C42CC"/>
    <w:rsid w:val="005A018F"/>
    <w:rsid w:val="005B6A36"/>
    <w:rsid w:val="006029CF"/>
    <w:rsid w:val="006043D2"/>
    <w:rsid w:val="006703C1"/>
    <w:rsid w:val="00674B10"/>
    <w:rsid w:val="006B672B"/>
    <w:rsid w:val="006E62BB"/>
    <w:rsid w:val="006F79BA"/>
    <w:rsid w:val="00702869"/>
    <w:rsid w:val="00725720"/>
    <w:rsid w:val="00727C2C"/>
    <w:rsid w:val="007423B8"/>
    <w:rsid w:val="00760349"/>
    <w:rsid w:val="00773687"/>
    <w:rsid w:val="00792CA6"/>
    <w:rsid w:val="007E16B1"/>
    <w:rsid w:val="007E2E0A"/>
    <w:rsid w:val="007F28DE"/>
    <w:rsid w:val="00890DFA"/>
    <w:rsid w:val="008A6B24"/>
    <w:rsid w:val="00905EA9"/>
    <w:rsid w:val="0092578F"/>
    <w:rsid w:val="009E4B3C"/>
    <w:rsid w:val="009F1603"/>
    <w:rsid w:val="00A06E20"/>
    <w:rsid w:val="00A621D7"/>
    <w:rsid w:val="00A9398D"/>
    <w:rsid w:val="00AE7ED6"/>
    <w:rsid w:val="00B075C7"/>
    <w:rsid w:val="00B13B36"/>
    <w:rsid w:val="00B166E5"/>
    <w:rsid w:val="00B53FA6"/>
    <w:rsid w:val="00B70A08"/>
    <w:rsid w:val="00B95E33"/>
    <w:rsid w:val="00BB3F96"/>
    <w:rsid w:val="00BD2349"/>
    <w:rsid w:val="00BD365E"/>
    <w:rsid w:val="00BF6723"/>
    <w:rsid w:val="00C242B2"/>
    <w:rsid w:val="00CF4CCC"/>
    <w:rsid w:val="00D612B5"/>
    <w:rsid w:val="00DE60C1"/>
    <w:rsid w:val="00E03ACD"/>
    <w:rsid w:val="00E20E94"/>
    <w:rsid w:val="00E361D1"/>
    <w:rsid w:val="00E85BEC"/>
    <w:rsid w:val="00EB1840"/>
    <w:rsid w:val="00EC1367"/>
    <w:rsid w:val="00F2143B"/>
    <w:rsid w:val="00F50049"/>
    <w:rsid w:val="00F709B9"/>
    <w:rsid w:val="00F96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61F28E"/>
  <w15:docId w15:val="{A57EBC03-8294-40BF-A0DD-E3203F57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18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18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1840"/>
    <w:rPr>
      <w:rFonts w:ascii="Tahoma" w:hAnsi="Tahoma" w:cs="Tahoma"/>
      <w:sz w:val="16"/>
      <w:szCs w:val="16"/>
    </w:rPr>
  </w:style>
  <w:style w:type="paragraph" w:styleId="Header">
    <w:name w:val="header"/>
    <w:basedOn w:val="Normal"/>
    <w:link w:val="HeaderChar"/>
    <w:uiPriority w:val="99"/>
    <w:unhideWhenUsed/>
    <w:rsid w:val="00EB1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840"/>
  </w:style>
  <w:style w:type="paragraph" w:styleId="Footer">
    <w:name w:val="footer"/>
    <w:basedOn w:val="Normal"/>
    <w:link w:val="FooterChar"/>
    <w:uiPriority w:val="99"/>
    <w:unhideWhenUsed/>
    <w:rsid w:val="00EB1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840"/>
  </w:style>
  <w:style w:type="paragraph" w:styleId="ListParagraph">
    <w:name w:val="List Paragraph"/>
    <w:basedOn w:val="Normal"/>
    <w:uiPriority w:val="34"/>
    <w:qFormat/>
    <w:rsid w:val="00410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2</Pages>
  <Words>7</Words>
  <Characters>4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 Ziheng</dc:creator>
  <cp:lastModifiedBy>CHEE BO YU</cp:lastModifiedBy>
  <cp:revision>76</cp:revision>
  <dcterms:created xsi:type="dcterms:W3CDTF">2019-04-22T01:54:00Z</dcterms:created>
  <dcterms:modified xsi:type="dcterms:W3CDTF">2020-11-10T15:59:00Z</dcterms:modified>
</cp:coreProperties>
</file>